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B16C7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65AF73" wp14:editId="2450DB51">
                <wp:simplePos x="0" y="0"/>
                <wp:positionH relativeFrom="column">
                  <wp:posOffset>241402</wp:posOffset>
                </wp:positionH>
                <wp:positionV relativeFrom="page">
                  <wp:posOffset>1126542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E1D53" w14:textId="77777777" w:rsidR="00A85EA1" w:rsidRDefault="00A85EA1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709F5CAB" w14:textId="69054AA9" w:rsidR="0063210B" w:rsidRDefault="0063210B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2CB2EE81" w14:textId="24812772" w:rsidR="0063210B" w:rsidRPr="00146CD2" w:rsidRDefault="003C06C7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DigitALL </w:t>
                            </w:r>
                            <w:r w:rsidR="00136BFC" w:rsidRPr="00136BFC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2024</w:t>
                            </w:r>
                          </w:p>
                          <w:p w14:paraId="6774915E" w14:textId="77777777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7DF9C06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1580A68" w14:textId="4B84900E" w:rsidR="0063210B" w:rsidRPr="005A77F6" w:rsidRDefault="0063210B" w:rsidP="00A85EA1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etaj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 w:rsidR="002261CE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59943EE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73D0466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6ADE7B8B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7436701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67761DA8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395C9C02" w14:textId="7777777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70FCDBBB" w14:textId="77777777" w:rsidR="00843D0E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30D9DABC" w14:textId="2711CD4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30A92841" w14:textId="36A87A3A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biectul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 constitui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participare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cadru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“</w:t>
                            </w:r>
                            <w:r w:rsidR="003C06C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DigitALL </w:t>
                            </w:r>
                            <w:r w:rsidR="00136BFC" w:rsidRP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4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”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veniment ce se va desfășura </w:t>
                            </w:r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C06C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8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C06C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mai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4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re orele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09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-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7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:00,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București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 următorilor participant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cadrul companiei (Beneficiarului):</w:t>
                            </w:r>
                          </w:p>
                          <w:p w14:paraId="647A03C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2AFD414D" w14:textId="3F121676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ume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3F47A92" w14:textId="77777777" w:rsidR="00A85EA1" w:rsidRPr="003A797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A85EA1" w:rsidRPr="005A77F6" w14:paraId="5596D4E4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50BEDE0B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559393E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6310ED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6720227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EC9450C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153C2216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B703454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A943EED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F468E7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F938294" w14:textId="77777777" w:rsidR="00A85EA1" w:rsidRDefault="00A85EA1" w:rsidP="002261CE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EED9991" w14:textId="5FA45E24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3FBC6B96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C2944B6" w14:textId="1B013015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Valoarea 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</w:t>
                            </w:r>
                            <w:r w:rsid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 de participar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ste d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entru plata după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ceastă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at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ă</w:t>
                            </w:r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e va face în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i, la cursul lei/euro al BNR din ziua emiterii facturi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iscal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 Beneficiarul va achita contravaloarea 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 în termen de 5 zile calendaristic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emiterii acesteia.</w:t>
                            </w:r>
                          </w:p>
                          <w:p w14:paraId="563DEFD4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1267FA5" w14:textId="5F0040C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A85EA1"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CFB986F" w14:textId="5C6ED4F0" w:rsidR="0063210B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301118A8" w14:textId="1AEBAE3D" w:rsidR="002261CE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E881F64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AA59D69" w14:textId="77777777" w:rsidR="00A85EA1" w:rsidRDefault="00A85EA1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D012B63" w14:textId="2716396C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0EA479C" w14:textId="188A2DD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CA12EC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144CD1D" w14:textId="77777777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2DE5958" w14:textId="77777777" w:rsidR="00A85EA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385A0F0" w14:textId="77777777" w:rsidR="002261CE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7BAB684C" w14:textId="77777777" w:rsidR="002261CE" w:rsidRDefault="002261CE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77DA228" w14:textId="687C17D6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09C2C375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FD11AB3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6F2AA3C5" w14:textId="6096ED08" w:rsidR="00ED61B2" w:rsidRPr="00ED61B2" w:rsidRDefault="00ED61B2" w:rsidP="00ED61B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65AF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pt;margin-top:88.7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" filled="f" stroked="f">
                <v:textbox inset="43.2pt,,14.4pt">
                  <w:txbxContent>
                    <w:p w14:paraId="0B0E1D53" w14:textId="77777777" w:rsidR="00A85EA1" w:rsidRDefault="00A85EA1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709F5CAB" w14:textId="69054AA9" w:rsidR="0063210B" w:rsidRDefault="0063210B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2CB2EE81" w14:textId="24812772" w:rsidR="0063210B" w:rsidRPr="00146CD2" w:rsidRDefault="003C06C7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DigitALL </w:t>
                      </w:r>
                      <w:r w:rsidR="00136BFC" w:rsidRPr="00136BFC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2024</w:t>
                      </w:r>
                    </w:p>
                    <w:p w14:paraId="6774915E" w14:textId="77777777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7DF9C06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71580A68" w14:textId="4B84900E" w:rsidR="0063210B" w:rsidRPr="005A77F6" w:rsidRDefault="0063210B" w:rsidP="00A85EA1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etaj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 w:rsidR="002261CE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59943EE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73D0466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6ADE7B8B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7436701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67761DA8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395C9C02" w14:textId="7777777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70FCDBBB" w14:textId="77777777" w:rsidR="00843D0E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30D9DABC" w14:textId="2711CD4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30A92841" w14:textId="36A87A3A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Obiectul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l constitui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participare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cadru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“</w:t>
                      </w:r>
                      <w:r w:rsidR="003C06C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DigitALL </w:t>
                      </w:r>
                      <w:r w:rsidR="00136BFC" w:rsidRP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4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”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veniment ce se va desfășura </w:t>
                      </w:r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3C06C7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8</w:t>
                      </w:r>
                      <w:r w:rsidR="00E110DA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3C06C7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mai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4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ntre orele 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09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-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17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:00, 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București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 următorilor participant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cadrul companiei (Beneficiarului):</w:t>
                      </w:r>
                    </w:p>
                    <w:p w14:paraId="647A03C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2AFD414D" w14:textId="3F121676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ume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3F47A92" w14:textId="77777777" w:rsidR="00A85EA1" w:rsidRPr="003A7971" w:rsidRDefault="00A85EA1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A85EA1" w:rsidRPr="005A77F6" w14:paraId="5596D4E4" w14:textId="77777777" w:rsidTr="00A85EA1">
                        <w:tc>
                          <w:tcPr>
                            <w:tcW w:w="5550" w:type="dxa"/>
                          </w:tcPr>
                          <w:p w14:paraId="50BEDE0B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4559393E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6310ED65" w14:textId="77777777" w:rsidTr="00A85EA1">
                        <w:tc>
                          <w:tcPr>
                            <w:tcW w:w="5550" w:type="dxa"/>
                          </w:tcPr>
                          <w:p w14:paraId="16720227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2EC9450C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153C2216" w14:textId="77777777" w:rsidTr="00A85EA1">
                        <w:tc>
                          <w:tcPr>
                            <w:tcW w:w="5550" w:type="dxa"/>
                          </w:tcPr>
                          <w:p w14:paraId="1B703454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3A943EED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EF468E7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F938294" w14:textId="77777777" w:rsidR="00A85EA1" w:rsidRDefault="00A85EA1" w:rsidP="002261CE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EED9991" w14:textId="5FA45E24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3FBC6B96" w14:textId="77777777" w:rsidR="002261CE" w:rsidRPr="005A77F6" w:rsidRDefault="002261CE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C2944B6" w14:textId="1B013015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Valoarea 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</w:t>
                      </w:r>
                      <w:r w:rsid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 de participar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ste d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pentru plata după 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această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at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ă</w:t>
                      </w:r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e va face în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i, la cursul lei/euro al BNR din ziua emiterii facturi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iscal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 Beneficiarul va achita contravaloarea 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 în termen de 5 zile calendaristic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emiterii acesteia.</w:t>
                      </w:r>
                    </w:p>
                    <w:p w14:paraId="563DEFD4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1267FA5" w14:textId="5F0040C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A85EA1"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CFB986F" w14:textId="5C6ED4F0" w:rsidR="0063210B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301118A8" w14:textId="1AEBAE3D" w:rsidR="002261CE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E881F64" w14:textId="77777777" w:rsidR="002261CE" w:rsidRPr="005A77F6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AA59D69" w14:textId="77777777" w:rsidR="00A85EA1" w:rsidRDefault="00A85EA1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D012B63" w14:textId="2716396C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0EA479C" w14:textId="188A2DD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CA12EC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144CD1D" w14:textId="77777777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2DE5958" w14:textId="77777777" w:rsidR="00A85EA1" w:rsidRDefault="00A85EA1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385A0F0" w14:textId="77777777" w:rsidR="002261CE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7BAB684C" w14:textId="77777777" w:rsidR="002261CE" w:rsidRDefault="002261CE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77DA228" w14:textId="687C17D6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09C2C375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0FD11AB3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6F2AA3C5" w14:textId="6096ED08" w:rsidR="00ED61B2" w:rsidRPr="00ED61B2" w:rsidRDefault="00ED61B2" w:rsidP="00ED61B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52799CE" wp14:editId="355F60D0">
            <wp:extent cx="7559040" cy="91014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91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1"/>
      <w:headerReference w:type="first" r:id="rId12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6F669" w14:textId="77777777" w:rsidR="00D94FD8" w:rsidRDefault="00D94FD8" w:rsidP="00F769B1">
      <w:r>
        <w:separator/>
      </w:r>
    </w:p>
  </w:endnote>
  <w:endnote w:type="continuationSeparator" w:id="0">
    <w:p w14:paraId="45C1C135" w14:textId="77777777" w:rsidR="00D94FD8" w:rsidRDefault="00D94FD8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18851" w14:textId="77777777" w:rsidR="00D94FD8" w:rsidRDefault="00D94FD8" w:rsidP="00F769B1">
      <w:r>
        <w:separator/>
      </w:r>
    </w:p>
  </w:footnote>
  <w:footnote w:type="continuationSeparator" w:id="0">
    <w:p w14:paraId="5346CA40" w14:textId="77777777" w:rsidR="00D94FD8" w:rsidRDefault="00D94FD8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97DB" w14:textId="77777777" w:rsidR="00F769B1" w:rsidRDefault="00D94FD8">
    <w:pPr>
      <w:pStyle w:val="Header"/>
    </w:pPr>
    <w:r>
      <w:rPr>
        <w:noProof/>
      </w:rPr>
      <w:pict w14:anchorId="413802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2050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6E9A" w14:textId="77777777" w:rsidR="00F769B1" w:rsidRDefault="00D94FD8">
    <w:pPr>
      <w:pStyle w:val="Header"/>
    </w:pPr>
    <w:r>
      <w:rPr>
        <w:noProof/>
      </w:rPr>
      <w:pict w14:anchorId="1CC514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2049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A1284"/>
    <w:multiLevelType w:val="multilevel"/>
    <w:tmpl w:val="E98A0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BFJmxkbmZhaGRko6SsGpxcWZ+XkgBaa1AAXu2R8sAAAA"/>
  </w:docVars>
  <w:rsids>
    <w:rsidRoot w:val="00F769B1"/>
    <w:rsid w:val="00136BFC"/>
    <w:rsid w:val="002261CE"/>
    <w:rsid w:val="002320C8"/>
    <w:rsid w:val="00246E02"/>
    <w:rsid w:val="002E63B0"/>
    <w:rsid w:val="00355323"/>
    <w:rsid w:val="0038109B"/>
    <w:rsid w:val="003C06C7"/>
    <w:rsid w:val="003E3766"/>
    <w:rsid w:val="00494FFF"/>
    <w:rsid w:val="004E7C29"/>
    <w:rsid w:val="00582671"/>
    <w:rsid w:val="0058488C"/>
    <w:rsid w:val="005E6658"/>
    <w:rsid w:val="0063210B"/>
    <w:rsid w:val="006746FC"/>
    <w:rsid w:val="006811E9"/>
    <w:rsid w:val="006F4133"/>
    <w:rsid w:val="007049FB"/>
    <w:rsid w:val="007566DA"/>
    <w:rsid w:val="007C7F09"/>
    <w:rsid w:val="00843D0E"/>
    <w:rsid w:val="008868A6"/>
    <w:rsid w:val="00891F30"/>
    <w:rsid w:val="00A03762"/>
    <w:rsid w:val="00A85EA1"/>
    <w:rsid w:val="00AA639E"/>
    <w:rsid w:val="00C83F37"/>
    <w:rsid w:val="00CA544D"/>
    <w:rsid w:val="00CF3A2C"/>
    <w:rsid w:val="00D86AE5"/>
    <w:rsid w:val="00D94FD8"/>
    <w:rsid w:val="00E110DA"/>
    <w:rsid w:val="00ED61B2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2F8BAD2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ED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1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3210B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632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9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6</cp:revision>
  <cp:lastPrinted>2022-09-19T13:58:00Z</cp:lastPrinted>
  <dcterms:created xsi:type="dcterms:W3CDTF">2024-01-31T09:48:00Z</dcterms:created>
  <dcterms:modified xsi:type="dcterms:W3CDTF">2024-04-10T15:52:00Z</dcterms:modified>
</cp:coreProperties>
</file>